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8C051" w14:textId="77777777" w:rsidR="00D24E7F" w:rsidRPr="00D24E7F" w:rsidRDefault="00D24E7F" w:rsidP="00D24E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  <w:t>How to Run the Project</w:t>
      </w:r>
    </w:p>
    <w:p w14:paraId="1146C4D6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Download Project Files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>Download the project files (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agents.p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,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crew.p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,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task.p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,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tools.p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,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app.p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) from the provided drive link. Ensure all files are placed in the same directory.</w:t>
      </w:r>
    </w:p>
    <w:p w14:paraId="62F9FE50" w14:textId="6C2BC546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Install Python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 xml:space="preserve">Make sure Python 3.7 or later is installed on your system. </w:t>
      </w:r>
    </w:p>
    <w:p w14:paraId="2B9E2239" w14:textId="27F07B46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Create a Virtual Environment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 xml:space="preserve">Open a terminal or command prompt and navigate to th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project files' directory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.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>Run the following command to create a virtual environment:</w:t>
      </w:r>
    </w:p>
    <w:p w14:paraId="47678282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 xml:space="preserve">python -m 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venv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 xml:space="preserve"> &lt;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env_name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gt;</w:t>
      </w:r>
    </w:p>
    <w:p w14:paraId="6906938F" w14:textId="77777777" w:rsidR="00D24E7F" w:rsidRPr="00D24E7F" w:rsidRDefault="00D24E7F" w:rsidP="00D24E7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Replace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lt;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env_name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gt;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with your preferred environment name, e.g., 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venv</w:t>
      </w:r>
      <w:proofErr w:type="spellEnd"/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.</w:t>
      </w:r>
    </w:p>
    <w:p w14:paraId="3C57C917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Activate the Virtual Environment</w:t>
      </w:r>
    </w:p>
    <w:p w14:paraId="0ECA3FAA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On Windows:</w:t>
      </w:r>
    </w:p>
    <w:p w14:paraId="70049234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lt;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env_name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gt;\Scripts\activate</w:t>
      </w:r>
    </w:p>
    <w:p w14:paraId="7A69BA0A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On macOS/Linux:</w:t>
      </w:r>
    </w:p>
    <w:p w14:paraId="6173BF85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source &lt;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env_name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&gt;/bin/activate</w:t>
      </w:r>
    </w:p>
    <w:p w14:paraId="30874562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Install Dependencies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>Use the following command to install the required libraries:</w:t>
      </w:r>
    </w:p>
    <w:p w14:paraId="56D5FA59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pip install -r requirements.txt</w:t>
      </w:r>
    </w:p>
    <w:p w14:paraId="69F215A6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et Up Environment Variables</w:t>
      </w:r>
    </w:p>
    <w:p w14:paraId="07358209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Create a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.env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file in the project directory if it doesn’t already exist.</w:t>
      </w:r>
    </w:p>
    <w:p w14:paraId="2ACA48FF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Add your OpenAI API key to the </w:t>
      </w: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.env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file:</w:t>
      </w:r>
    </w:p>
    <w:p w14:paraId="59C43B6A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OPENAI_API_KEY=</w:t>
      </w: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your_openai_api_key_here</w:t>
      </w:r>
      <w:proofErr w:type="spellEnd"/>
    </w:p>
    <w:p w14:paraId="582826B3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un the Application</w:t>
      </w: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br/>
        <w:t xml:space="preserve">Start the </w:t>
      </w:r>
      <w:proofErr w:type="spellStart"/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app by running the following command in the terminal:</w:t>
      </w:r>
    </w:p>
    <w:p w14:paraId="0AB32FC5" w14:textId="77777777" w:rsidR="00D24E7F" w:rsidRPr="00D24E7F" w:rsidRDefault="00D24E7F" w:rsidP="00D24E7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</w:pPr>
      <w:proofErr w:type="spellStart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streamlit</w:t>
      </w:r>
      <w:proofErr w:type="spellEnd"/>
      <w:r w:rsidRPr="00D24E7F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 xml:space="preserve"> run app.py</w:t>
      </w:r>
    </w:p>
    <w:p w14:paraId="173C587C" w14:textId="77777777" w:rsidR="00D24E7F" w:rsidRPr="00D24E7F" w:rsidRDefault="00D24E7F" w:rsidP="00D24E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Interact with the Chatbot</w:t>
      </w:r>
    </w:p>
    <w:p w14:paraId="011B3E34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Once the app starts, it will open in your default browser.</w:t>
      </w:r>
    </w:p>
    <w:p w14:paraId="0D2E0A5D" w14:textId="77777777" w:rsidR="00D24E7F" w:rsidRPr="00D24E7F" w:rsidRDefault="00D24E7F" w:rsidP="00D24E7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D24E7F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You can start interacting with the chatbot by asking questions about marketing with Gen Z insights.</w:t>
      </w:r>
    </w:p>
    <w:p w14:paraId="0F3ACB31" w14:textId="77777777" w:rsidR="00BF2412" w:rsidRDefault="00BF2412"/>
    <w:p w14:paraId="098F5927" w14:textId="77777777" w:rsidR="00F51C40" w:rsidRDefault="00F51C40" w:rsidP="00F51C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lastRenderedPageBreak/>
        <w:t xml:space="preserve">This project is a modular,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-based chatbot system powered by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LangChain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, designed to answer user queries efficiently. It includes a mechanism to optimize embedding operations using a hashing algorithm to avoid redundant computations. </w:t>
      </w:r>
    </w:p>
    <w:p w14:paraId="04ED1D74" w14:textId="6D950936" w:rsidR="00F51C40" w:rsidRPr="00F51C40" w:rsidRDefault="00F51C40" w:rsidP="00F51C4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  <w:t>1. Key Objectives</w:t>
      </w:r>
    </w:p>
    <w:p w14:paraId="178FA91C" w14:textId="77777777" w:rsidR="00F51C40" w:rsidRPr="00F51C40" w:rsidRDefault="00F51C40" w:rsidP="00F51C4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Efficient Query Processing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: The chatbot uses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LangChain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agents and tools for dynamic query handling.</w:t>
      </w:r>
    </w:p>
    <w:p w14:paraId="7D5752F6" w14:textId="77777777" w:rsidR="00F51C40" w:rsidRPr="00F51C40" w:rsidRDefault="00F51C40" w:rsidP="00F51C4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Optimized Embedding Workflow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A hashing algorithm checks the metadata for changes, ensuring embeddings are updated only when necessary.</w:t>
      </w:r>
    </w:p>
    <w:p w14:paraId="1A16A5A0" w14:textId="77777777" w:rsidR="00F51C40" w:rsidRPr="00F51C40" w:rsidRDefault="00F51C40" w:rsidP="00F51C4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reamlined Front-End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: Built with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for user-friendly interaction.</w:t>
      </w:r>
    </w:p>
    <w:p w14:paraId="71DCA125" w14:textId="77777777" w:rsidR="00F51C40" w:rsidRPr="00F51C40" w:rsidRDefault="00F51C40" w:rsidP="00F51C4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Extensible Architectur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Modular components for easy updates and scalability.</w:t>
      </w:r>
    </w:p>
    <w:p w14:paraId="381F0739" w14:textId="402AAC02" w:rsidR="00F51C40" w:rsidRPr="00F51C40" w:rsidRDefault="00F51C40" w:rsidP="00F51C4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</w:p>
    <w:p w14:paraId="1964D613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  <w:t>2. Project Components</w:t>
      </w:r>
    </w:p>
    <w:p w14:paraId="4C754B80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 xml:space="preserve">a. </w:t>
      </w:r>
      <w:r w:rsidRPr="00F51C4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IN"/>
          <w14:ligatures w14:val="none"/>
        </w:rPr>
        <w:t>agents.py</w:t>
      </w:r>
    </w:p>
    <w:p w14:paraId="4ADE5AF8" w14:textId="77777777" w:rsidR="00F51C40" w:rsidRPr="00F51C40" w:rsidRDefault="00F51C40" w:rsidP="00F51C4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ol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: Implements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LangChain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agents, which are responsible for routing queries and managing task execution.</w:t>
      </w:r>
    </w:p>
    <w:p w14:paraId="4F54C465" w14:textId="77777777" w:rsidR="00F51C40" w:rsidRPr="00F51C40" w:rsidRDefault="00F51C40" w:rsidP="00F51C4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Functionalit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</w:t>
      </w:r>
    </w:p>
    <w:p w14:paraId="01FF2A8A" w14:textId="77777777" w:rsidR="00F51C40" w:rsidRPr="00F51C40" w:rsidRDefault="00F51C40" w:rsidP="00F51C4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Each agent decides whether a query requires external tools, task delegation, or direct response generation.</w:t>
      </w:r>
    </w:p>
    <w:p w14:paraId="350FAD6D" w14:textId="77777777" w:rsidR="00F51C40" w:rsidRPr="00F51C40" w:rsidRDefault="00F51C40" w:rsidP="00F51C4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Routes queries based on their nature, ensuring efficient and relevant responses.</w:t>
      </w:r>
    </w:p>
    <w:p w14:paraId="357CF868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 xml:space="preserve">b. </w:t>
      </w:r>
      <w:r w:rsidRPr="00F51C4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IN"/>
          <w14:ligatures w14:val="none"/>
        </w:rPr>
        <w:t>crew.py</w:t>
      </w:r>
    </w:p>
    <w:p w14:paraId="1652750A" w14:textId="77777777" w:rsidR="00F51C40" w:rsidRPr="00F51C40" w:rsidRDefault="00F51C40" w:rsidP="00F51C4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ol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Manages a "crew" of agents/tools and their configurations.</w:t>
      </w:r>
    </w:p>
    <w:p w14:paraId="7460D081" w14:textId="77777777" w:rsidR="00F51C40" w:rsidRPr="00F51C40" w:rsidRDefault="00F51C40" w:rsidP="00F51C4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Functionalit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</w:t>
      </w:r>
    </w:p>
    <w:p w14:paraId="412BD6D4" w14:textId="77777777" w:rsidR="00F51C40" w:rsidRPr="00F51C40" w:rsidRDefault="00F51C40" w:rsidP="00F51C4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Centralized management of available tools and agents.</w:t>
      </w:r>
    </w:p>
    <w:p w14:paraId="49DD677F" w14:textId="77777777" w:rsidR="00F51C40" w:rsidRPr="00F51C40" w:rsidRDefault="00F51C40" w:rsidP="00F51C4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Ensures compatibility and optimal performance of all components.</w:t>
      </w:r>
    </w:p>
    <w:p w14:paraId="4DD83CDE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 xml:space="preserve">c. </w:t>
      </w:r>
      <w:r w:rsidRPr="00F51C4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IN"/>
          <w14:ligatures w14:val="none"/>
        </w:rPr>
        <w:t>task.py</w:t>
      </w:r>
    </w:p>
    <w:p w14:paraId="7BA3E04B" w14:textId="77777777" w:rsidR="00F51C40" w:rsidRPr="00F51C40" w:rsidRDefault="00F51C40" w:rsidP="00F51C4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ol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Handles the execution of individual tasks delegated by agents.</w:t>
      </w:r>
    </w:p>
    <w:p w14:paraId="58E0A0AB" w14:textId="77777777" w:rsidR="00F51C40" w:rsidRPr="00F51C40" w:rsidRDefault="00F51C40" w:rsidP="00F51C4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Functionalit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</w:t>
      </w:r>
    </w:p>
    <w:p w14:paraId="3C80B10A" w14:textId="77777777" w:rsidR="00F51C40" w:rsidRPr="00F51C40" w:rsidRDefault="00F51C40" w:rsidP="00F51C4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Breaks down user queries into smaller tasks.</w:t>
      </w:r>
    </w:p>
    <w:p w14:paraId="30149C35" w14:textId="77777777" w:rsidR="00F51C40" w:rsidRPr="00F51C40" w:rsidRDefault="00F51C40" w:rsidP="00F51C4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Executes these tasks independently, allowing modular development and debugging.</w:t>
      </w:r>
    </w:p>
    <w:p w14:paraId="21B97359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 xml:space="preserve">d. </w:t>
      </w:r>
      <w:r w:rsidRPr="00F51C4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IN"/>
          <w14:ligatures w14:val="none"/>
        </w:rPr>
        <w:t>tools.py</w:t>
      </w:r>
    </w:p>
    <w:p w14:paraId="628AEBDB" w14:textId="77777777" w:rsidR="00F51C40" w:rsidRPr="00F51C40" w:rsidRDefault="00F51C40" w:rsidP="00F51C4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ol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Implements utility functions and API integrations.</w:t>
      </w:r>
    </w:p>
    <w:p w14:paraId="06871830" w14:textId="77777777" w:rsidR="00F51C40" w:rsidRPr="00F51C40" w:rsidRDefault="00F51C40" w:rsidP="00F51C4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Functionalit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</w:t>
      </w:r>
    </w:p>
    <w:p w14:paraId="07B7A4EF" w14:textId="77777777" w:rsidR="00F51C40" w:rsidRPr="00F51C40" w:rsidRDefault="00F51C40" w:rsidP="00F51C4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Integrates external APIs like OpenAI for generating responses.</w:t>
      </w:r>
    </w:p>
    <w:p w14:paraId="2B3F20D8" w14:textId="77777777" w:rsidR="00F51C40" w:rsidRPr="00F51C40" w:rsidRDefault="00F51C40" w:rsidP="00F51C4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lastRenderedPageBreak/>
        <w:t xml:space="preserve">Includes the </w:t>
      </w: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hashing algorithm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to check embeddings metadata for changes.</w:t>
      </w:r>
    </w:p>
    <w:p w14:paraId="2FDBC4E7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 xml:space="preserve">e. </w:t>
      </w:r>
      <w:r w:rsidRPr="00F51C40">
        <w:rPr>
          <w:rFonts w:ascii="Courier New" w:eastAsia="Times New Roman" w:hAnsi="Courier New" w:cs="Courier New"/>
          <w:b/>
          <w:bCs/>
          <w:kern w:val="0"/>
          <w:sz w:val="20"/>
          <w:szCs w:val="20"/>
          <w:lang w:bidi="bn-IN"/>
          <w14:ligatures w14:val="none"/>
        </w:rPr>
        <w:t>app.py</w:t>
      </w:r>
    </w:p>
    <w:p w14:paraId="1D1DA1DE" w14:textId="77777777" w:rsidR="00F51C40" w:rsidRPr="00F51C40" w:rsidRDefault="00F51C40" w:rsidP="00F51C4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Role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The entry point for the chatbot application.</w:t>
      </w:r>
    </w:p>
    <w:p w14:paraId="14D79439" w14:textId="77777777" w:rsidR="00F51C40" w:rsidRPr="00F51C40" w:rsidRDefault="00F51C40" w:rsidP="00F51C4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Functionalit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</w:t>
      </w:r>
    </w:p>
    <w:p w14:paraId="2D5E08A1" w14:textId="77777777" w:rsidR="00F51C40" w:rsidRPr="00F51C40" w:rsidRDefault="00F51C40" w:rsidP="00F51C4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Provides an interactive front-end using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.</w:t>
      </w:r>
    </w:p>
    <w:p w14:paraId="0B7DCBA1" w14:textId="77777777" w:rsidR="00F51C40" w:rsidRPr="00F51C40" w:rsidRDefault="00F51C40" w:rsidP="00F51C4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Manages user input, displays chatbot responses, and maintains session state.</w:t>
      </w:r>
    </w:p>
    <w:p w14:paraId="73F9895F" w14:textId="30077B21" w:rsidR="00F51C40" w:rsidRPr="00F51C40" w:rsidRDefault="00F51C40" w:rsidP="00F51C4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</w:p>
    <w:p w14:paraId="4717EFF5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  <w:t>3. How It Works: Step-by-Step</w:t>
      </w:r>
    </w:p>
    <w:p w14:paraId="7C5D59F3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1: Environment Setup</w:t>
      </w:r>
    </w:p>
    <w:p w14:paraId="2450B837" w14:textId="77777777" w:rsidR="00F51C40" w:rsidRPr="00F51C40" w:rsidRDefault="00F51C40" w:rsidP="00F51C4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user creates and activates a Python virtual environment.</w:t>
      </w:r>
    </w:p>
    <w:p w14:paraId="47B7D00D" w14:textId="77777777" w:rsidR="00F51C40" w:rsidRPr="00F51C40" w:rsidRDefault="00F51C40" w:rsidP="00F51C4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Necessary libraries are installed via </w:t>
      </w:r>
      <w:r w:rsidRPr="00F51C40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pip install -r requirements.txt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.</w:t>
      </w:r>
    </w:p>
    <w:p w14:paraId="71B553CB" w14:textId="77777777" w:rsidR="00F51C40" w:rsidRPr="00F51C40" w:rsidRDefault="00F51C40" w:rsidP="00F51C4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Sensitive information, like API keys, is loaded from a </w:t>
      </w:r>
      <w:r w:rsidRPr="00F51C40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.env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file.</w:t>
      </w:r>
    </w:p>
    <w:p w14:paraId="545C811D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2: Application Initialization</w:t>
      </w:r>
    </w:p>
    <w:p w14:paraId="7BD224CD" w14:textId="77777777" w:rsidR="00F51C40" w:rsidRPr="00F51C40" w:rsidRDefault="00F51C40" w:rsidP="00F51C4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The </w:t>
      </w:r>
      <w:r w:rsidRPr="00F51C40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app.p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file initializes the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interface.</w:t>
      </w:r>
    </w:p>
    <w:p w14:paraId="47DAC28F" w14:textId="77777777" w:rsidR="00F51C40" w:rsidRPr="00F51C40" w:rsidRDefault="00F51C40" w:rsidP="00F51C4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LangChain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agents, tools, and tasks are loaded and configured.</w:t>
      </w:r>
    </w:p>
    <w:p w14:paraId="2E66CBFB" w14:textId="77777777" w:rsidR="00F51C40" w:rsidRPr="00F51C40" w:rsidRDefault="00F51C40" w:rsidP="00F51C4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Metadata from previously generated embeddings is loaded, along with their hashes.</w:t>
      </w:r>
    </w:p>
    <w:p w14:paraId="38AC2278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3: User Interaction</w:t>
      </w:r>
    </w:p>
    <w:p w14:paraId="3EB3179B" w14:textId="77777777" w:rsidR="00F51C40" w:rsidRPr="00F51C40" w:rsidRDefault="00F51C40" w:rsidP="00F51C4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Users input queries into the </w:t>
      </w:r>
      <w:proofErr w:type="spellStart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interface.</w:t>
      </w:r>
    </w:p>
    <w:p w14:paraId="779D701E" w14:textId="77777777" w:rsidR="00F51C40" w:rsidRPr="00F51C40" w:rsidRDefault="00F51C40" w:rsidP="00F51C4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input is passed to the agent system, which evaluates the query.</w:t>
      </w:r>
    </w:p>
    <w:p w14:paraId="6DE334CB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4: Query Processing</w:t>
      </w:r>
    </w:p>
    <w:p w14:paraId="406D405D" w14:textId="77777777" w:rsidR="00F51C40" w:rsidRPr="00F51C40" w:rsidRDefault="00F51C40" w:rsidP="00F51C4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primary agent determines:</w:t>
      </w:r>
    </w:p>
    <w:p w14:paraId="3A4B09ED" w14:textId="77777777" w:rsidR="00F51C40" w:rsidRPr="00F51C40" w:rsidRDefault="00F51C40" w:rsidP="00F51C40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Whether the query needs an external API or tool.</w:t>
      </w:r>
    </w:p>
    <w:p w14:paraId="6BC89047" w14:textId="77777777" w:rsidR="00F51C40" w:rsidRPr="00F51C40" w:rsidRDefault="00F51C40" w:rsidP="00F51C40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Whether embedding is required or the metadata remains unchanged.</w:t>
      </w:r>
    </w:p>
    <w:p w14:paraId="0853E311" w14:textId="77777777" w:rsidR="00F51C40" w:rsidRPr="00F51C40" w:rsidRDefault="00F51C40" w:rsidP="00F51C40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If embedding is needed:</w:t>
      </w:r>
    </w:p>
    <w:p w14:paraId="153AAC9D" w14:textId="77777777" w:rsidR="00F51C40" w:rsidRPr="00F51C40" w:rsidRDefault="00F51C40" w:rsidP="00F51C40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metadata of the new input is hashed using a hashing algorithm (e.g., SHA256).</w:t>
      </w:r>
    </w:p>
    <w:p w14:paraId="06FCC7AC" w14:textId="77777777" w:rsidR="00F51C40" w:rsidRPr="00F51C40" w:rsidRDefault="00F51C40" w:rsidP="00F51C40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hash is compared against stored hashes to determine if the embedding already exists.</w:t>
      </w:r>
    </w:p>
    <w:p w14:paraId="2A84D3A6" w14:textId="77777777" w:rsidR="00F51C40" w:rsidRPr="00F51C40" w:rsidRDefault="00F51C40" w:rsidP="00F51C40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If no change is detected, the system skips re-embedding, saving computational resources.</w:t>
      </w:r>
    </w:p>
    <w:p w14:paraId="44B849B1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5: Task Execution</w:t>
      </w:r>
    </w:p>
    <w:p w14:paraId="6CEFE297" w14:textId="77777777" w:rsidR="00F51C40" w:rsidRPr="00F51C40" w:rsidRDefault="00F51C40" w:rsidP="00F51C4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If the query involves fetching external data:</w:t>
      </w:r>
    </w:p>
    <w:p w14:paraId="49D4AC26" w14:textId="77777777" w:rsidR="00F51C40" w:rsidRPr="00F51C40" w:rsidRDefault="00F51C40" w:rsidP="00F51C40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lastRenderedPageBreak/>
        <w:t xml:space="preserve">Tools defined in </w:t>
      </w:r>
      <w:r w:rsidRPr="00F51C40">
        <w:rPr>
          <w:rFonts w:ascii="Courier New" w:eastAsia="Times New Roman" w:hAnsi="Courier New" w:cs="Courier New"/>
          <w:kern w:val="0"/>
          <w:sz w:val="20"/>
          <w:szCs w:val="20"/>
          <w:lang w:bidi="bn-IN"/>
          <w14:ligatures w14:val="none"/>
        </w:rPr>
        <w:t>tools.py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are called to execute API requests or computations.</w:t>
      </w:r>
    </w:p>
    <w:p w14:paraId="7EDCF9DA" w14:textId="77777777" w:rsidR="00F51C40" w:rsidRPr="00F51C40" w:rsidRDefault="00F51C40" w:rsidP="00F51C4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For general conversational queries:</w:t>
      </w:r>
    </w:p>
    <w:p w14:paraId="7E6A2E68" w14:textId="77777777" w:rsidR="00F51C40" w:rsidRPr="00F51C40" w:rsidRDefault="00F51C40" w:rsidP="00F51C40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OpenAI APIs are used to generate the response.</w:t>
      </w:r>
    </w:p>
    <w:p w14:paraId="4A8342B1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6: Response Generation</w:t>
      </w:r>
    </w:p>
    <w:p w14:paraId="28A26455" w14:textId="77777777" w:rsidR="00F51C40" w:rsidRPr="00F51C40" w:rsidRDefault="00F51C40" w:rsidP="00F51C4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result of the task or API call is returned to the agent.</w:t>
      </w:r>
    </w:p>
    <w:p w14:paraId="78EFD729" w14:textId="77777777" w:rsidR="00F51C40" w:rsidRPr="00F51C40" w:rsidRDefault="00F51C40" w:rsidP="00F51C4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agent formats the response and sends it back to the user.</w:t>
      </w:r>
    </w:p>
    <w:p w14:paraId="241E2846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ep 7: Continuous Interaction</w:t>
      </w:r>
    </w:p>
    <w:p w14:paraId="33FBB9F5" w14:textId="77777777" w:rsidR="00F51C40" w:rsidRPr="00F51C40" w:rsidRDefault="00F51C40" w:rsidP="00F51C4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The system maintains session context, allowing multi-turn conversations.</w:t>
      </w:r>
    </w:p>
    <w:p w14:paraId="5B19AC24" w14:textId="77777777" w:rsidR="00F51C40" w:rsidRPr="00F51C40" w:rsidRDefault="00F51C40" w:rsidP="00F51C40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Metadata and hashes are updated dynamically for new embeddings.</w:t>
      </w:r>
    </w:p>
    <w:p w14:paraId="02EDCD81" w14:textId="2D6B6C03" w:rsidR="00F51C40" w:rsidRPr="00F51C40" w:rsidRDefault="00F51C40" w:rsidP="00F51C4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</w:p>
    <w:p w14:paraId="77F17AF8" w14:textId="77777777" w:rsidR="00F51C40" w:rsidRPr="00F51C40" w:rsidRDefault="00F51C40" w:rsidP="00F51C4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IN"/>
          <w14:ligatures w14:val="none"/>
        </w:rPr>
        <w:t>4. Technologies Used</w:t>
      </w:r>
    </w:p>
    <w:p w14:paraId="06076347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proofErr w:type="spellStart"/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treamlit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For creating the web-based front-end.</w:t>
      </w:r>
    </w:p>
    <w:p w14:paraId="6478437A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proofErr w:type="spellStart"/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LangChain</w:t>
      </w:r>
      <w:proofErr w:type="spellEnd"/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For modular and flexible agent-based query handling.</w:t>
      </w:r>
    </w:p>
    <w:p w14:paraId="74C1915C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Hashing Algorithm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Used to detect changes in embedding metadata, ensuring efficiency.</w:t>
      </w:r>
    </w:p>
    <w:p w14:paraId="40F261CB" w14:textId="77777777" w:rsidR="00F51C40" w:rsidRPr="00F51C40" w:rsidRDefault="00F51C40" w:rsidP="00F51C40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Example: </w:t>
      </w: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SHA256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 xml:space="preserve"> to hash metadata.</w:t>
      </w:r>
    </w:p>
    <w:p w14:paraId="2D9E8DD3" w14:textId="77777777" w:rsidR="00F51C40" w:rsidRPr="00F51C40" w:rsidRDefault="00F51C40" w:rsidP="00F51C40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Allows the system to skip re-embedding if no changes are detected.</w:t>
      </w:r>
    </w:p>
    <w:p w14:paraId="36B3B2C4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OpenAI API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For natural language processing and response generation.</w:t>
      </w:r>
    </w:p>
    <w:p w14:paraId="26DDDE40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Python Libraries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Modular components for tasks, tools, and API integrations.</w:t>
      </w:r>
    </w:p>
    <w:p w14:paraId="28A3F6F2" w14:textId="77777777" w:rsidR="00F51C40" w:rsidRPr="00F51C40" w:rsidRDefault="00F51C40" w:rsidP="00F51C40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</w:pPr>
      <w:r w:rsidRPr="00F51C4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bidi="bn-IN"/>
          <w14:ligatures w14:val="none"/>
        </w:rPr>
        <w:t>Environment Variables</w:t>
      </w:r>
      <w:r w:rsidRPr="00F51C40">
        <w:rPr>
          <w:rFonts w:ascii="Times New Roman" w:eastAsia="Times New Roman" w:hAnsi="Times New Roman" w:cs="Times New Roman"/>
          <w:kern w:val="0"/>
          <w:sz w:val="24"/>
          <w:szCs w:val="24"/>
          <w:lang w:bidi="bn-IN"/>
          <w14:ligatures w14:val="none"/>
        </w:rPr>
        <w:t>: Securely manage API keys and sensitive data.</w:t>
      </w:r>
    </w:p>
    <w:p w14:paraId="782AC00E" w14:textId="77777777" w:rsidR="00F51C40" w:rsidRDefault="00F51C40"/>
    <w:sectPr w:rsidR="00F51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538F2"/>
    <w:multiLevelType w:val="multilevel"/>
    <w:tmpl w:val="A41A0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665A09"/>
    <w:multiLevelType w:val="multilevel"/>
    <w:tmpl w:val="B6C09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397781"/>
    <w:multiLevelType w:val="multilevel"/>
    <w:tmpl w:val="C6846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54072F"/>
    <w:multiLevelType w:val="multilevel"/>
    <w:tmpl w:val="9A842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B84BA9"/>
    <w:multiLevelType w:val="multilevel"/>
    <w:tmpl w:val="9E34D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0A6922"/>
    <w:multiLevelType w:val="multilevel"/>
    <w:tmpl w:val="2EB08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281057"/>
    <w:multiLevelType w:val="multilevel"/>
    <w:tmpl w:val="3B8A6A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693275"/>
    <w:multiLevelType w:val="multilevel"/>
    <w:tmpl w:val="E8C44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100B5A"/>
    <w:multiLevelType w:val="multilevel"/>
    <w:tmpl w:val="5FFEF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3D4D75"/>
    <w:multiLevelType w:val="multilevel"/>
    <w:tmpl w:val="9198E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6312F4"/>
    <w:multiLevelType w:val="multilevel"/>
    <w:tmpl w:val="C01A4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C83909"/>
    <w:multiLevelType w:val="multilevel"/>
    <w:tmpl w:val="89C24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15151A"/>
    <w:multiLevelType w:val="multilevel"/>
    <w:tmpl w:val="6840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1B1656"/>
    <w:multiLevelType w:val="multilevel"/>
    <w:tmpl w:val="3356D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F44996"/>
    <w:multiLevelType w:val="multilevel"/>
    <w:tmpl w:val="7F3219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11751095">
    <w:abstractNumId w:val="5"/>
  </w:num>
  <w:num w:numId="2" w16cid:durableId="1305041933">
    <w:abstractNumId w:val="0"/>
  </w:num>
  <w:num w:numId="3" w16cid:durableId="1276869282">
    <w:abstractNumId w:val="3"/>
  </w:num>
  <w:num w:numId="4" w16cid:durableId="1380545728">
    <w:abstractNumId w:val="8"/>
  </w:num>
  <w:num w:numId="5" w16cid:durableId="2100367770">
    <w:abstractNumId w:val="4"/>
  </w:num>
  <w:num w:numId="6" w16cid:durableId="1226718211">
    <w:abstractNumId w:val="9"/>
  </w:num>
  <w:num w:numId="7" w16cid:durableId="885534135">
    <w:abstractNumId w:val="12"/>
  </w:num>
  <w:num w:numId="8" w16cid:durableId="1469081299">
    <w:abstractNumId w:val="13"/>
  </w:num>
  <w:num w:numId="9" w16cid:durableId="1323311138">
    <w:abstractNumId w:val="10"/>
  </w:num>
  <w:num w:numId="10" w16cid:durableId="658115924">
    <w:abstractNumId w:val="14"/>
  </w:num>
  <w:num w:numId="11" w16cid:durableId="104232317">
    <w:abstractNumId w:val="2"/>
  </w:num>
  <w:num w:numId="12" w16cid:durableId="1097409173">
    <w:abstractNumId w:val="1"/>
  </w:num>
  <w:num w:numId="13" w16cid:durableId="315455538">
    <w:abstractNumId w:val="11"/>
  </w:num>
  <w:num w:numId="14" w16cid:durableId="1861313100">
    <w:abstractNumId w:val="6"/>
  </w:num>
  <w:num w:numId="15" w16cid:durableId="14660018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NbQwNTMwMzC3MDJT0lEKTi0uzszPAykwrAUAxRqYaSwAAAA="/>
  </w:docVars>
  <w:rsids>
    <w:rsidRoot w:val="00913FD2"/>
    <w:rsid w:val="00555DC9"/>
    <w:rsid w:val="0058234F"/>
    <w:rsid w:val="007363C2"/>
    <w:rsid w:val="00887B88"/>
    <w:rsid w:val="00913FD2"/>
    <w:rsid w:val="00BF2412"/>
    <w:rsid w:val="00D24E7F"/>
    <w:rsid w:val="00F5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EA6B85"/>
  <w15:chartTrackingRefBased/>
  <w15:docId w15:val="{FDDCABC9-1C87-4003-838B-BBCC9548F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FD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3FD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3FD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3FD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3FD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3FD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3FD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3FD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3FD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FD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3F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3FD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13FD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3FD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3FD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3FD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3FD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3FD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3FD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F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3FD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3FD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3FD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3FD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3FD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3FD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3FD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3FD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3FD2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24E7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24E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b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D24E7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24E7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4E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bidi="b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4E7F"/>
    <w:rPr>
      <w:rFonts w:ascii="Courier New" w:eastAsia="Times New Roman" w:hAnsi="Courier New" w:cs="Courier New"/>
      <w:kern w:val="0"/>
      <w:sz w:val="20"/>
      <w:szCs w:val="20"/>
      <w:lang w:bidi="bn-IN"/>
      <w14:ligatures w14:val="none"/>
    </w:rPr>
  </w:style>
  <w:style w:type="character" w:customStyle="1" w:styleId="hljs-builtin">
    <w:name w:val="hljs-built_in"/>
    <w:basedOn w:val="DefaultParagraphFont"/>
    <w:rsid w:val="00D24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0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0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73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69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5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18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554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7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7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47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5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60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02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61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4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72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3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5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3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1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80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01</Words>
  <Characters>4623</Characters>
  <Application>Microsoft Office Word</Application>
  <DocSecurity>0</DocSecurity>
  <Lines>116</Lines>
  <Paragraphs>94</Paragraphs>
  <ScaleCrop>false</ScaleCrop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 Nipu</dc:creator>
  <cp:keywords/>
  <dc:description/>
  <cp:lastModifiedBy>Mehedi hasan Nipu</cp:lastModifiedBy>
  <cp:revision>3</cp:revision>
  <dcterms:created xsi:type="dcterms:W3CDTF">2025-01-19T09:17:00Z</dcterms:created>
  <dcterms:modified xsi:type="dcterms:W3CDTF">2025-01-1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88efbae45e82c50252b10f4cca70b59b65a7ad6132e3b75ab1d7423f82d1e9</vt:lpwstr>
  </property>
</Properties>
</file>